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0bcf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a531f8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7653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2T20:03:22Z</dcterms:created>
  <dcterms:modified xsi:type="dcterms:W3CDTF">2022-01-02T20:03:22Z</dcterms:modified>
</cp:coreProperties>
</file>